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758AE" w14:textId="167DB80F" w:rsidR="00FA3A6E" w:rsidRDefault="00CA13C0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13 (2022)</w:t>
      </w:r>
    </w:p>
    <w:p w14:paraId="700AD736" w14:textId="6AEF228F" w:rsidR="00CA13C0" w:rsidRDefault="00CA13C0">
      <w:pPr>
        <w:rPr>
          <w:rFonts w:ascii="Agency FB" w:hAnsi="Agency FB"/>
          <w:sz w:val="28"/>
          <w:szCs w:val="28"/>
        </w:rPr>
      </w:pPr>
    </w:p>
    <w:p w14:paraId="730DB02C" w14:textId="7B4863A6" w:rsidR="00CA13C0" w:rsidRDefault="00BA7A90" w:rsidP="00CA13C0">
      <w:pPr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OVERCOMING THE STORMS OF LIFE</w:t>
      </w:r>
    </w:p>
    <w:p w14:paraId="09935C4F" w14:textId="523C6F7C" w:rsidR="00CA13C0" w:rsidRDefault="00CA13C0" w:rsidP="00CA13C0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4:35-41</w:t>
      </w:r>
    </w:p>
    <w:p w14:paraId="738DCFE5" w14:textId="42E910D9" w:rsidR="00CA13C0" w:rsidRDefault="00CA13C0" w:rsidP="00CA13C0">
      <w:p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4:</w:t>
      </w:r>
      <w:r w:rsidR="007776F3">
        <w:rPr>
          <w:rFonts w:ascii="Agency FB" w:hAnsi="Agency FB"/>
          <w:sz w:val="28"/>
          <w:szCs w:val="28"/>
        </w:rPr>
        <w:t>39</w:t>
      </w:r>
    </w:p>
    <w:p w14:paraId="02382130" w14:textId="3E5DE56F" w:rsidR="007776F3" w:rsidRDefault="007776F3" w:rsidP="00CA13C0">
      <w:pPr>
        <w:jc w:val="both"/>
        <w:rPr>
          <w:rFonts w:ascii="Agency FB" w:hAnsi="Agency FB"/>
          <w:sz w:val="28"/>
          <w:szCs w:val="28"/>
        </w:rPr>
      </w:pPr>
    </w:p>
    <w:p w14:paraId="3337B99B" w14:textId="499A74CC" w:rsidR="007776F3" w:rsidRDefault="007776F3" w:rsidP="00CA13C0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  <w:r w:rsidRPr="007776F3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457FA4A1" w14:textId="77777777" w:rsidR="002F4B8E" w:rsidRPr="007776F3" w:rsidRDefault="002F4B8E" w:rsidP="00CA13C0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</w:p>
    <w:p w14:paraId="45CFA30E" w14:textId="1B545E35" w:rsid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en was the last time you felt out of control?</w:t>
      </w:r>
    </w:p>
    <w:p w14:paraId="0EAED5AC" w14:textId="289C3B01" w:rsidR="007776F3" w:rsidRDefault="007776F3" w:rsidP="007776F3">
      <w:pPr>
        <w:jc w:val="both"/>
        <w:rPr>
          <w:rFonts w:ascii="Agency FB" w:hAnsi="Agency FB"/>
          <w:sz w:val="28"/>
          <w:szCs w:val="28"/>
        </w:rPr>
      </w:pPr>
    </w:p>
    <w:p w14:paraId="0C906C49" w14:textId="3BEB589C" w:rsidR="007776F3" w:rsidRDefault="007776F3" w:rsidP="007776F3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  <w:r w:rsidRPr="007776F3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4EB324E0" w14:textId="77777777" w:rsidR="002F4B8E" w:rsidRPr="007776F3" w:rsidRDefault="002F4B8E" w:rsidP="007776F3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</w:p>
    <w:p w14:paraId="5345A17A" w14:textId="62118538" w:rsid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 35. What had Jesus and his disciples been doing that day? Where were they? (4:1)</w:t>
      </w:r>
    </w:p>
    <w:p w14:paraId="5530A210" w14:textId="71BF5AC2" w:rsidR="007776F3" w:rsidRDefault="007776F3" w:rsidP="007776F3">
      <w:pPr>
        <w:jc w:val="both"/>
        <w:rPr>
          <w:rFonts w:ascii="Agency FB" w:hAnsi="Agency FB"/>
          <w:sz w:val="28"/>
          <w:szCs w:val="28"/>
        </w:rPr>
      </w:pPr>
    </w:p>
    <w:p w14:paraId="5509A5E2" w14:textId="5A2FEC08" w:rsid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 36. Where did Jesus and his disciples go? How? Why did the disciples take Jesus along “just as he was”? </w:t>
      </w:r>
    </w:p>
    <w:p w14:paraId="4E4EE65D" w14:textId="77777777" w:rsidR="007776F3" w:rsidRPr="007776F3" w:rsidRDefault="007776F3" w:rsidP="007776F3">
      <w:pPr>
        <w:pStyle w:val="ListParagraph"/>
        <w:rPr>
          <w:rFonts w:ascii="Agency FB" w:hAnsi="Agency FB"/>
          <w:sz w:val="28"/>
          <w:szCs w:val="28"/>
        </w:rPr>
      </w:pPr>
    </w:p>
    <w:p w14:paraId="2A7FD228" w14:textId="77777777" w:rsidR="002F4B8E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37-38. What emergency arose? Why were the disciples surprised by Jesus? How was </w:t>
      </w:r>
      <w:proofErr w:type="gramStart"/>
      <w:r>
        <w:rPr>
          <w:rFonts w:ascii="Agency FB" w:hAnsi="Agency FB"/>
          <w:sz w:val="28"/>
          <w:szCs w:val="28"/>
        </w:rPr>
        <w:t>Jesus</w:t>
      </w:r>
      <w:proofErr w:type="gramEnd"/>
      <w:r>
        <w:rPr>
          <w:rFonts w:ascii="Agency FB" w:hAnsi="Agency FB"/>
          <w:sz w:val="28"/>
          <w:szCs w:val="28"/>
        </w:rPr>
        <w:t xml:space="preserve"> coping with the storm that threatened him and his men? What is significant about the disciples’ questioning Jesus by asking, “Don’t you care if we drown?”</w:t>
      </w:r>
    </w:p>
    <w:p w14:paraId="04AE2466" w14:textId="77777777" w:rsidR="002F4B8E" w:rsidRPr="002F4B8E" w:rsidRDefault="002F4B8E" w:rsidP="002F4B8E">
      <w:pPr>
        <w:pStyle w:val="ListParagraph"/>
        <w:rPr>
          <w:rFonts w:ascii="Agency FB" w:hAnsi="Agency FB"/>
          <w:sz w:val="28"/>
          <w:szCs w:val="28"/>
        </w:rPr>
      </w:pPr>
    </w:p>
    <w:p w14:paraId="3E7ED655" w14:textId="6B0065AA" w:rsid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 w:rsidRPr="007776F3">
        <w:rPr>
          <w:rFonts w:ascii="Agency FB" w:hAnsi="Agency FB"/>
          <w:sz w:val="28"/>
          <w:szCs w:val="28"/>
        </w:rPr>
        <w:t xml:space="preserve">What have been some of the “storms” in your personal life? </w:t>
      </w:r>
      <w:r w:rsidR="002F4B8E">
        <w:rPr>
          <w:rFonts w:ascii="Agency FB" w:hAnsi="Agency FB"/>
          <w:sz w:val="28"/>
          <w:szCs w:val="28"/>
        </w:rPr>
        <w:t>What “storms” or difficulties are you going through now?</w:t>
      </w:r>
    </w:p>
    <w:p w14:paraId="5379FCAA" w14:textId="77777777" w:rsidR="007776F3" w:rsidRPr="007776F3" w:rsidRDefault="007776F3" w:rsidP="007776F3">
      <w:pPr>
        <w:pStyle w:val="ListParagraph"/>
        <w:rPr>
          <w:rFonts w:ascii="Agency FB" w:hAnsi="Agency FB"/>
          <w:sz w:val="28"/>
          <w:szCs w:val="28"/>
        </w:rPr>
      </w:pPr>
    </w:p>
    <w:p w14:paraId="4C682C58" w14:textId="38F2C8F5" w:rsid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39-4</w:t>
      </w:r>
      <w:r w:rsidR="002F4B8E">
        <w:rPr>
          <w:rFonts w:ascii="Agency FB" w:hAnsi="Agency FB"/>
          <w:sz w:val="28"/>
          <w:szCs w:val="28"/>
        </w:rPr>
        <w:t>1</w:t>
      </w:r>
      <w:r>
        <w:rPr>
          <w:rFonts w:ascii="Agency FB" w:hAnsi="Agency FB"/>
          <w:sz w:val="28"/>
          <w:szCs w:val="28"/>
        </w:rPr>
        <w:t>. How did Jesus solve the dilemma he and his disciples were facing? Why did Jesus rebuke his disciples?</w:t>
      </w:r>
      <w:r w:rsidR="002F4B8E">
        <w:rPr>
          <w:rFonts w:ascii="Agency FB" w:hAnsi="Agency FB"/>
          <w:sz w:val="28"/>
          <w:szCs w:val="28"/>
        </w:rPr>
        <w:t xml:space="preserve"> (40) </w:t>
      </w:r>
      <w:r>
        <w:rPr>
          <w:rFonts w:ascii="Agency FB" w:hAnsi="Agency FB"/>
          <w:sz w:val="28"/>
          <w:szCs w:val="28"/>
        </w:rPr>
        <w:t>What was the answer to the rhetoric question the disciples asked?</w:t>
      </w:r>
      <w:r w:rsidR="002F4B8E">
        <w:rPr>
          <w:rFonts w:ascii="Agency FB" w:hAnsi="Agency FB"/>
          <w:sz w:val="28"/>
          <w:szCs w:val="28"/>
        </w:rPr>
        <w:t xml:space="preserve"> (41) </w:t>
      </w:r>
      <w:r>
        <w:rPr>
          <w:rFonts w:ascii="Agency FB" w:hAnsi="Agency FB"/>
          <w:sz w:val="28"/>
          <w:szCs w:val="28"/>
        </w:rPr>
        <w:t xml:space="preserve">What did the disciples learn about Jesus from this event? </w:t>
      </w:r>
    </w:p>
    <w:p w14:paraId="64EAC314" w14:textId="77777777" w:rsidR="007776F3" w:rsidRPr="007776F3" w:rsidRDefault="007776F3" w:rsidP="007776F3">
      <w:pPr>
        <w:pStyle w:val="ListParagraph"/>
        <w:rPr>
          <w:rFonts w:ascii="Agency FB" w:hAnsi="Agency FB"/>
          <w:sz w:val="28"/>
          <w:szCs w:val="28"/>
        </w:rPr>
      </w:pPr>
    </w:p>
    <w:p w14:paraId="6A3DEE45" w14:textId="2C0F9ED4" w:rsidR="007776F3" w:rsidRPr="007776F3" w:rsidRDefault="007776F3" w:rsidP="007776F3">
      <w:pPr>
        <w:jc w:val="both"/>
        <w:rPr>
          <w:rFonts w:ascii="Agency FB" w:hAnsi="Agency FB"/>
          <w:b/>
          <w:bCs/>
          <w:sz w:val="28"/>
          <w:szCs w:val="28"/>
          <w:u w:val="single"/>
        </w:rPr>
      </w:pPr>
      <w:r w:rsidRPr="007776F3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6E4D03A7" w14:textId="1B92194D" w:rsidR="007776F3" w:rsidRDefault="007776F3" w:rsidP="007776F3">
      <w:pPr>
        <w:jc w:val="both"/>
        <w:rPr>
          <w:rFonts w:ascii="Agency FB" w:hAnsi="Agency FB"/>
          <w:sz w:val="28"/>
          <w:szCs w:val="28"/>
        </w:rPr>
      </w:pPr>
    </w:p>
    <w:p w14:paraId="4EE16DB9" w14:textId="792363D7" w:rsidR="007776F3" w:rsidRPr="007776F3" w:rsidRDefault="007776F3" w:rsidP="007776F3">
      <w:pPr>
        <w:pStyle w:val="ListParagraph"/>
        <w:numPr>
          <w:ilvl w:val="0"/>
          <w:numId w:val="1"/>
        </w:numPr>
        <w:jc w:val="both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How can you trust God with a situation that gets out of control or seems hopeless?</w:t>
      </w:r>
      <w:r w:rsidR="002F4B8E">
        <w:rPr>
          <w:rFonts w:ascii="Agency FB" w:hAnsi="Agency FB"/>
          <w:sz w:val="28"/>
          <w:szCs w:val="28"/>
        </w:rPr>
        <w:t xml:space="preserve"> What do you want to remember the next time your life seems out of control? </w:t>
      </w:r>
      <w:r>
        <w:rPr>
          <w:rFonts w:ascii="Agency FB" w:hAnsi="Agency FB"/>
          <w:sz w:val="28"/>
          <w:szCs w:val="28"/>
        </w:rPr>
        <w:t xml:space="preserve">  </w:t>
      </w:r>
    </w:p>
    <w:sectPr w:rsidR="007776F3" w:rsidRPr="00777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676B6"/>
    <w:multiLevelType w:val="hybridMultilevel"/>
    <w:tmpl w:val="BBBCD4CA"/>
    <w:lvl w:ilvl="0" w:tplc="624444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3486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TQ3s7C0NLIwMDRR0lEKTi0uzszPAykwqgUA6B87gCwAAAA="/>
  </w:docVars>
  <w:rsids>
    <w:rsidRoot w:val="00CA13C0"/>
    <w:rsid w:val="000F6770"/>
    <w:rsid w:val="002F4B8E"/>
    <w:rsid w:val="007776F3"/>
    <w:rsid w:val="00BA7A90"/>
    <w:rsid w:val="00CA13C0"/>
    <w:rsid w:val="00FA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1D756"/>
  <w15:chartTrackingRefBased/>
  <w15:docId w15:val="{DA5B4499-9690-4E4C-A2E7-1240C1B15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22-07-20T12:03:00Z</cp:lastPrinted>
  <dcterms:created xsi:type="dcterms:W3CDTF">2022-07-20T13:57:00Z</dcterms:created>
  <dcterms:modified xsi:type="dcterms:W3CDTF">2022-07-20T13:57:00Z</dcterms:modified>
</cp:coreProperties>
</file>